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B48BC" w:rsidRDefault="009A6BE0">
      <w:pPr>
        <w:pStyle w:val="a4"/>
      </w:pPr>
      <w:bookmarkStart w:id="0" w:name="_GoBack"/>
      <w:bookmarkEnd w:id="0"/>
      <w:r>
        <w:t>Лабораторная работа №13</w:t>
      </w:r>
    </w:p>
    <w:p w:rsidR="001B48BC" w:rsidRDefault="009A6BE0">
      <w:pPr>
        <w:pStyle w:val="a5"/>
      </w:pPr>
      <w:r>
        <w:t>Лабораторная работа № 13. Средства, применяемые при разработке программного обеспечения в ОС типа UNIX/Linux</w:t>
      </w:r>
    </w:p>
    <w:p w:rsidR="001B48BC" w:rsidRDefault="009A6BE0">
      <w:pPr>
        <w:pStyle w:val="Author"/>
      </w:pPr>
      <w:r>
        <w:t>Старовойтов Егор Сергее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588593841"/>
        <w:docPartObj>
          <w:docPartGallery w:val="Table of Contents"/>
          <w:docPartUnique/>
        </w:docPartObj>
      </w:sdtPr>
      <w:sdtEndPr/>
      <w:sdtContent>
        <w:p w:rsidR="001B48BC" w:rsidRDefault="009A6BE0">
          <w:pPr>
            <w:pStyle w:val="ae"/>
          </w:pPr>
          <w:r>
            <w:t>Содержание</w:t>
          </w:r>
        </w:p>
        <w:p w:rsidR="00517610" w:rsidRDefault="009A6BE0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517610">
            <w:fldChar w:fldCharType="separate"/>
          </w:r>
          <w:hyperlink w:anchor="_Toc104921110" w:history="1">
            <w:r w:rsidR="00517610" w:rsidRPr="00392F3F">
              <w:rPr>
                <w:rStyle w:val="ad"/>
                <w:noProof/>
              </w:rPr>
              <w:t>Цель работы</w:t>
            </w:r>
            <w:r w:rsidR="00517610">
              <w:rPr>
                <w:noProof/>
                <w:webHidden/>
              </w:rPr>
              <w:tab/>
            </w:r>
            <w:r w:rsidR="00517610">
              <w:rPr>
                <w:noProof/>
                <w:webHidden/>
              </w:rPr>
              <w:fldChar w:fldCharType="begin"/>
            </w:r>
            <w:r w:rsidR="00517610">
              <w:rPr>
                <w:noProof/>
                <w:webHidden/>
              </w:rPr>
              <w:instrText xml:space="preserve"> PAGEREF _Toc104921110 \h </w:instrText>
            </w:r>
            <w:r w:rsidR="00517610">
              <w:rPr>
                <w:noProof/>
                <w:webHidden/>
              </w:rPr>
            </w:r>
            <w:r w:rsidR="00517610">
              <w:rPr>
                <w:noProof/>
                <w:webHidden/>
              </w:rPr>
              <w:fldChar w:fldCharType="separate"/>
            </w:r>
            <w:r w:rsidR="00517610">
              <w:rPr>
                <w:noProof/>
                <w:webHidden/>
              </w:rPr>
              <w:t>2</w:t>
            </w:r>
            <w:r w:rsidR="00517610">
              <w:rPr>
                <w:noProof/>
                <w:webHidden/>
              </w:rPr>
              <w:fldChar w:fldCharType="end"/>
            </w:r>
          </w:hyperlink>
        </w:p>
        <w:p w:rsidR="00517610" w:rsidRDefault="0051761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4921111" w:history="1">
            <w:r w:rsidRPr="00392F3F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9211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17610" w:rsidRDefault="0051761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4921112" w:history="1">
            <w:r w:rsidRPr="00392F3F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9211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17610" w:rsidRDefault="00517610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4921113" w:history="1">
            <w:r w:rsidRPr="00392F3F">
              <w:rPr>
                <w:rStyle w:val="ad"/>
                <w:noProof/>
              </w:rPr>
              <w:t>Этапы разработки приложени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9211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17610" w:rsidRDefault="0051761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4921114" w:history="1">
            <w:r w:rsidRPr="00392F3F">
              <w:rPr>
                <w:rStyle w:val="ad"/>
                <w:noProof/>
              </w:rPr>
              <w:t>Ход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9211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17610" w:rsidRDefault="00517610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4921115" w:history="1">
            <w:r w:rsidRPr="00392F3F">
              <w:rPr>
                <w:rStyle w:val="ad"/>
                <w:noProof/>
              </w:rPr>
              <w:t>Шаг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9211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17610" w:rsidRDefault="00517610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4921116" w:history="1">
            <w:r w:rsidRPr="00392F3F">
              <w:rPr>
                <w:rStyle w:val="ad"/>
                <w:noProof/>
              </w:rPr>
              <w:t>Шаг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9211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17610" w:rsidRDefault="00517610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4921117" w:history="1">
            <w:r w:rsidRPr="00392F3F">
              <w:rPr>
                <w:rStyle w:val="ad"/>
                <w:noProof/>
              </w:rPr>
              <w:t>Шаг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9211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17610" w:rsidRDefault="00517610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4921118" w:history="1">
            <w:r w:rsidRPr="00392F3F">
              <w:rPr>
                <w:rStyle w:val="ad"/>
                <w:noProof/>
              </w:rPr>
              <w:t>Шаг 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9211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17610" w:rsidRDefault="00517610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4921119" w:history="1">
            <w:r w:rsidRPr="00392F3F">
              <w:rPr>
                <w:rStyle w:val="ad"/>
                <w:noProof/>
              </w:rPr>
              <w:t>Шаг 5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9211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17610" w:rsidRDefault="00517610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4921120" w:history="1">
            <w:r w:rsidRPr="00392F3F">
              <w:rPr>
                <w:rStyle w:val="ad"/>
                <w:noProof/>
              </w:rPr>
              <w:t>Шаг 6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9211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17610" w:rsidRDefault="00517610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4921121" w:history="1">
            <w:r w:rsidRPr="00392F3F">
              <w:rPr>
                <w:rStyle w:val="ad"/>
                <w:noProof/>
              </w:rPr>
              <w:t>Шаг 7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9211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17610" w:rsidRDefault="0051761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4921122" w:history="1">
            <w:r w:rsidRPr="00392F3F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9211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17610" w:rsidRDefault="0051761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4921123" w:history="1">
            <w:r w:rsidRPr="00392F3F">
              <w:rPr>
                <w:rStyle w:val="ad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9211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17610" w:rsidRDefault="00517610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4921124" w:history="1">
            <w:r w:rsidRPr="00392F3F">
              <w:rPr>
                <w:rStyle w:val="ad"/>
                <w:noProof/>
              </w:rPr>
              <w:t>1. Как получить информацию о возможностях программ gcc, make, gdb и др.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9211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17610" w:rsidRDefault="00517610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4921125" w:history="1">
            <w:r w:rsidRPr="00392F3F">
              <w:rPr>
                <w:rStyle w:val="ad"/>
                <w:noProof/>
              </w:rPr>
              <w:t>2. Назовите и дайте краткую характеристику основным этапам разработки приложений в UNIX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9211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17610" w:rsidRDefault="00517610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4921126" w:history="1">
            <w:r w:rsidRPr="00392F3F">
              <w:rPr>
                <w:rStyle w:val="ad"/>
                <w:noProof/>
              </w:rPr>
              <w:t>3. Что такое суффикс в контексте языка программирования? Приведите примеры использования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9211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17610" w:rsidRDefault="00517610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4921127" w:history="1">
            <w:r w:rsidRPr="00392F3F">
              <w:rPr>
                <w:rStyle w:val="ad"/>
                <w:noProof/>
              </w:rPr>
              <w:t>4. Каково основное назначение компилятора языка С в UNIX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9211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17610" w:rsidRDefault="00517610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4921128" w:history="1">
            <w:r w:rsidRPr="00392F3F">
              <w:rPr>
                <w:rStyle w:val="ad"/>
                <w:noProof/>
              </w:rPr>
              <w:t>5. Для чего предназначена утилита make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9211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17610" w:rsidRDefault="00517610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4921129" w:history="1">
            <w:r w:rsidRPr="00392F3F">
              <w:rPr>
                <w:rStyle w:val="ad"/>
                <w:noProof/>
              </w:rPr>
              <w:t>6. Приведите пример структуры Makefile. Дайте характеристику основным элементам этого файла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9211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17610" w:rsidRDefault="00517610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4921130" w:history="1">
            <w:r w:rsidRPr="00392F3F">
              <w:rPr>
                <w:rStyle w:val="ad"/>
                <w:noProof/>
              </w:rPr>
              <w:t>7. Назовите основное свойство, присущее всем программам отладки. Что необходимо сделать, чтобы его можно было использовать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9211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17610" w:rsidRDefault="00517610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4921131" w:history="1">
            <w:r w:rsidRPr="00392F3F">
              <w:rPr>
                <w:rStyle w:val="ad"/>
                <w:noProof/>
              </w:rPr>
              <w:t>8. Назовите и дайте основную характеристику основным командам отладчика gdb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9211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17610" w:rsidRDefault="00517610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4921132" w:history="1">
            <w:r w:rsidRPr="00392F3F">
              <w:rPr>
                <w:rStyle w:val="ad"/>
                <w:noProof/>
              </w:rPr>
              <w:t>9. Опишите по шагам схему отладки программы, которую Вы использовали при выполнении лабораторной работы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9211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17610" w:rsidRDefault="00517610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4921133" w:history="1">
            <w:r w:rsidRPr="00392F3F">
              <w:rPr>
                <w:rStyle w:val="ad"/>
                <w:noProof/>
              </w:rPr>
              <w:t>10. Прокомментируйте реакцию компилятора на синтаксические ошибки в программе при его первом запуске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9211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17610" w:rsidRDefault="00517610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4921134" w:history="1">
            <w:r w:rsidRPr="00392F3F">
              <w:rPr>
                <w:rStyle w:val="ad"/>
                <w:noProof/>
              </w:rPr>
              <w:t>11. Назовите основные средства, повышающие понимание исходного кода программы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9211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17610" w:rsidRDefault="00517610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4921135" w:history="1">
            <w:r w:rsidRPr="00392F3F">
              <w:rPr>
                <w:rStyle w:val="ad"/>
                <w:noProof/>
              </w:rPr>
              <w:t>12. Каковы основные задачи, решаемые программой splint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9211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B48BC" w:rsidRDefault="009A6BE0">
          <w:r>
            <w:fldChar w:fldCharType="end"/>
          </w:r>
        </w:p>
      </w:sdtContent>
    </w:sdt>
    <w:p w:rsidR="001B48BC" w:rsidRDefault="009A6BE0">
      <w:pPr>
        <w:pStyle w:val="1"/>
      </w:pPr>
      <w:bookmarkStart w:id="1" w:name="цель-работы"/>
      <w:bookmarkStart w:id="2" w:name="_Toc104921110"/>
      <w:r>
        <w:t>Цель работы</w:t>
      </w:r>
      <w:bookmarkEnd w:id="2"/>
    </w:p>
    <w:p w:rsidR="001B48BC" w:rsidRDefault="009A6BE0">
      <w:pPr>
        <w:pStyle w:val="FirstParagraph"/>
      </w:pPr>
      <w:r>
        <w:t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p w:rsidR="001B48BC" w:rsidRDefault="009A6BE0">
      <w:pPr>
        <w:pStyle w:val="1"/>
      </w:pPr>
      <w:bookmarkStart w:id="3" w:name="задание"/>
      <w:bookmarkStart w:id="4" w:name="_Toc104921111"/>
      <w:bookmarkEnd w:id="1"/>
      <w:r>
        <w:t>Задание</w:t>
      </w:r>
      <w:bookmarkEnd w:id="4"/>
    </w:p>
    <w:p w:rsidR="001B48BC" w:rsidRDefault="009A6BE0">
      <w:pPr>
        <w:pStyle w:val="Compact"/>
        <w:numPr>
          <w:ilvl w:val="0"/>
          <w:numId w:val="2"/>
        </w:numPr>
      </w:pPr>
      <w:r>
        <w:t>В домашнем каталоге создайте подкаталог ~/work/os/lab_pro</w:t>
      </w:r>
      <w:r>
        <w:t>g.</w:t>
      </w:r>
    </w:p>
    <w:p w:rsidR="001B48BC" w:rsidRDefault="009A6BE0">
      <w:pPr>
        <w:pStyle w:val="Compact"/>
        <w:numPr>
          <w:ilvl w:val="0"/>
          <w:numId w:val="2"/>
        </w:numPr>
      </w:pPr>
      <w:r>
        <w:t>Создайте в нём файлы: calculate.h, calculate.c, main.c. 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</w:t>
      </w:r>
      <w:r>
        <w:t>ь первое число, операцию, второе число. После этого программа выведет результат и остановится.</w:t>
      </w:r>
    </w:p>
    <w:p w:rsidR="001B48BC" w:rsidRDefault="009A6BE0">
      <w:pPr>
        <w:pStyle w:val="Compact"/>
        <w:numPr>
          <w:ilvl w:val="0"/>
          <w:numId w:val="2"/>
        </w:numPr>
      </w:pPr>
      <w:r>
        <w:t>Выполните компиляцию программы посредством gcc:</w:t>
      </w:r>
    </w:p>
    <w:p w:rsidR="001B48BC" w:rsidRDefault="009A6BE0">
      <w:pPr>
        <w:pStyle w:val="SourceCode"/>
      </w:pPr>
      <w:r>
        <w:rPr>
          <w:rStyle w:val="FunctionTok"/>
        </w:rPr>
        <w:t>gcc</w:t>
      </w:r>
      <w:r>
        <w:rPr>
          <w:rStyle w:val="NormalTok"/>
        </w:rPr>
        <w:t xml:space="preserve"> </w:t>
      </w:r>
      <w:r>
        <w:rPr>
          <w:rStyle w:val="AttributeTok"/>
        </w:rPr>
        <w:t>-c</w:t>
      </w:r>
      <w:r>
        <w:rPr>
          <w:rStyle w:val="NormalTok"/>
        </w:rPr>
        <w:t xml:space="preserve"> calculate.c</w:t>
      </w:r>
      <w:r>
        <w:br/>
      </w:r>
      <w:r>
        <w:rPr>
          <w:rStyle w:val="FunctionTok"/>
        </w:rPr>
        <w:t>gcc</w:t>
      </w:r>
      <w:r>
        <w:rPr>
          <w:rStyle w:val="NormalTok"/>
        </w:rPr>
        <w:t xml:space="preserve"> </w:t>
      </w:r>
      <w:r>
        <w:rPr>
          <w:rStyle w:val="AttributeTok"/>
        </w:rPr>
        <w:t>-c</w:t>
      </w:r>
      <w:r>
        <w:rPr>
          <w:rStyle w:val="NormalTok"/>
        </w:rPr>
        <w:t xml:space="preserve"> main.c</w:t>
      </w:r>
      <w:r>
        <w:br/>
      </w:r>
      <w:r>
        <w:rPr>
          <w:rStyle w:val="FunctionTok"/>
        </w:rPr>
        <w:t>gcc</w:t>
      </w:r>
      <w:r>
        <w:rPr>
          <w:rStyle w:val="NormalTok"/>
        </w:rPr>
        <w:t xml:space="preserve"> calculate.o main.o </w:t>
      </w:r>
      <w:r>
        <w:rPr>
          <w:rStyle w:val="AttributeTok"/>
        </w:rPr>
        <w:t>-o</w:t>
      </w:r>
      <w:r>
        <w:rPr>
          <w:rStyle w:val="NormalTok"/>
        </w:rPr>
        <w:t xml:space="preserve"> calcul </w:t>
      </w:r>
      <w:r>
        <w:rPr>
          <w:rStyle w:val="AttributeTok"/>
        </w:rPr>
        <w:t>-lm</w:t>
      </w:r>
    </w:p>
    <w:p w:rsidR="001B48BC" w:rsidRDefault="009A6BE0">
      <w:pPr>
        <w:pStyle w:val="Compact"/>
        <w:numPr>
          <w:ilvl w:val="0"/>
          <w:numId w:val="3"/>
        </w:numPr>
      </w:pPr>
      <w:r>
        <w:t xml:space="preserve">При необходимости исправьте синтаксические </w:t>
      </w:r>
      <w:r>
        <w:t>ошибки.</w:t>
      </w:r>
    </w:p>
    <w:p w:rsidR="001B48BC" w:rsidRDefault="009A6BE0">
      <w:pPr>
        <w:pStyle w:val="Compact"/>
        <w:numPr>
          <w:ilvl w:val="0"/>
          <w:numId w:val="3"/>
        </w:numPr>
      </w:pPr>
      <w:r>
        <w:t>Создайте Makefile со следующим содержанием:</w:t>
      </w:r>
    </w:p>
    <w:p w:rsidR="001B48BC" w:rsidRDefault="009A6BE0">
      <w:pPr>
        <w:pStyle w:val="SourceCode"/>
      </w:pPr>
      <w:r>
        <w:rPr>
          <w:rStyle w:val="DataTypeTok"/>
        </w:rPr>
        <w:t xml:space="preserve">CC </w:t>
      </w:r>
      <w:r>
        <w:rPr>
          <w:rStyle w:val="CharTok"/>
        </w:rPr>
        <w:t>=</w:t>
      </w:r>
      <w:r>
        <w:rPr>
          <w:rStyle w:val="StringTok"/>
        </w:rPr>
        <w:t xml:space="preserve"> gcc</w:t>
      </w:r>
      <w:r>
        <w:br/>
      </w:r>
      <w:r>
        <w:rPr>
          <w:rStyle w:val="DataTypeTok"/>
        </w:rPr>
        <w:t xml:space="preserve">CFLAGS </w:t>
      </w:r>
      <w:r>
        <w:rPr>
          <w:rStyle w:val="CharTok"/>
        </w:rPr>
        <w:t>=</w:t>
      </w:r>
      <w:r>
        <w:br/>
      </w:r>
      <w:r>
        <w:rPr>
          <w:rStyle w:val="DataTypeTok"/>
        </w:rPr>
        <w:t xml:space="preserve">LIBS </w:t>
      </w:r>
      <w:r>
        <w:rPr>
          <w:rStyle w:val="CharTok"/>
        </w:rPr>
        <w:t>=</w:t>
      </w:r>
      <w:r>
        <w:rPr>
          <w:rStyle w:val="StringTok"/>
        </w:rPr>
        <w:t xml:space="preserve"> -lm</w:t>
      </w:r>
      <w:r>
        <w:br/>
      </w:r>
      <w:r>
        <w:br/>
      </w:r>
      <w:r>
        <w:rPr>
          <w:rStyle w:val="DecValTok"/>
        </w:rPr>
        <w:t>calcul:</w:t>
      </w:r>
      <w:r>
        <w:rPr>
          <w:rStyle w:val="DataTypeTok"/>
        </w:rPr>
        <w:t xml:space="preserve"> calculate.o main.o</w:t>
      </w:r>
      <w:r>
        <w:br/>
      </w:r>
      <w:r>
        <w:rPr>
          <w:rStyle w:val="NormalTok"/>
        </w:rPr>
        <w:t xml:space="preserve">gcc calculate.o main.o -o calcul </w:t>
      </w:r>
      <w:r>
        <w:rPr>
          <w:rStyle w:val="CharTok"/>
        </w:rPr>
        <w:t>$(</w:t>
      </w:r>
      <w:r>
        <w:rPr>
          <w:rStyle w:val="DataTypeTok"/>
        </w:rPr>
        <w:t>LIBS</w:t>
      </w:r>
      <w:r>
        <w:rPr>
          <w:rStyle w:val="CharTok"/>
        </w:rPr>
        <w:t>)</w:t>
      </w:r>
      <w:r>
        <w:br/>
      </w:r>
      <w:r>
        <w:br/>
      </w:r>
      <w:r>
        <w:rPr>
          <w:rStyle w:val="DecValTok"/>
        </w:rPr>
        <w:t>calculate.o:</w:t>
      </w:r>
      <w:r>
        <w:rPr>
          <w:rStyle w:val="DataTypeTok"/>
        </w:rPr>
        <w:t xml:space="preserve"> calculate.c calculate.h</w:t>
      </w:r>
      <w:r>
        <w:br/>
      </w:r>
      <w:r>
        <w:rPr>
          <w:rStyle w:val="NormalTok"/>
        </w:rPr>
        <w:t xml:space="preserve">gcc -c calculate.c </w:t>
      </w:r>
      <w:r>
        <w:rPr>
          <w:rStyle w:val="CharTok"/>
        </w:rPr>
        <w:t>$(</w:t>
      </w:r>
      <w:r>
        <w:rPr>
          <w:rStyle w:val="DataTypeTok"/>
        </w:rPr>
        <w:t>CFLAGS</w:t>
      </w:r>
      <w:r>
        <w:rPr>
          <w:rStyle w:val="CharTok"/>
        </w:rPr>
        <w:t>)</w:t>
      </w:r>
      <w:r>
        <w:br/>
      </w:r>
      <w:r>
        <w:br/>
      </w:r>
      <w:r>
        <w:rPr>
          <w:rStyle w:val="DecValTok"/>
        </w:rPr>
        <w:t>main.o:</w:t>
      </w:r>
      <w:r>
        <w:rPr>
          <w:rStyle w:val="DataTypeTok"/>
        </w:rPr>
        <w:t xml:space="preserve"> main.c calculate.h</w:t>
      </w:r>
      <w:r>
        <w:br/>
      </w:r>
      <w:r>
        <w:rPr>
          <w:rStyle w:val="NormalTok"/>
        </w:rPr>
        <w:t>gcc -c main</w:t>
      </w:r>
      <w:r>
        <w:rPr>
          <w:rStyle w:val="NormalTok"/>
        </w:rPr>
        <w:t xml:space="preserve">.c </w:t>
      </w:r>
      <w:r>
        <w:rPr>
          <w:rStyle w:val="CharTok"/>
        </w:rPr>
        <w:t>$(</w:t>
      </w:r>
      <w:r>
        <w:rPr>
          <w:rStyle w:val="DataTypeTok"/>
        </w:rPr>
        <w:t>CFLAGS</w:t>
      </w:r>
      <w:r>
        <w:rPr>
          <w:rStyle w:val="CharTok"/>
        </w:rPr>
        <w:t>)</w:t>
      </w:r>
      <w:r>
        <w:br/>
      </w:r>
      <w:r>
        <w:br/>
      </w:r>
      <w:r>
        <w:rPr>
          <w:rStyle w:val="DecValTok"/>
        </w:rPr>
        <w:t>clean:</w:t>
      </w:r>
      <w:r>
        <w:br/>
      </w:r>
      <w:r>
        <w:rPr>
          <w:rStyle w:val="CharTok"/>
        </w:rPr>
        <w:t>-</w:t>
      </w:r>
      <w:r>
        <w:rPr>
          <w:rStyle w:val="FunctionTok"/>
        </w:rPr>
        <w:t>rm calcul *.o *~</w:t>
      </w:r>
    </w:p>
    <w:p w:rsidR="001B48BC" w:rsidRDefault="009A6BE0">
      <w:pPr>
        <w:pStyle w:val="FirstParagraph"/>
      </w:pPr>
      <w:r>
        <w:t xml:space="preserve">Поясните в отчёте его содержание. 6. С помощью gdb выполните отладку программы calcul (перед использованием gdb исправьте Makefile) 7. С помощью утилиты splint попробуйте проанализировать коды файлов calculate.c </w:t>
      </w:r>
      <w:r>
        <w:t>и main.c.</w:t>
      </w:r>
    </w:p>
    <w:p w:rsidR="001B48BC" w:rsidRDefault="009A6BE0">
      <w:pPr>
        <w:pStyle w:val="1"/>
      </w:pPr>
      <w:bookmarkStart w:id="5" w:name="теоретическое-введение"/>
      <w:bookmarkStart w:id="6" w:name="_Toc104921112"/>
      <w:bookmarkEnd w:id="3"/>
      <w:r>
        <w:lastRenderedPageBreak/>
        <w:t>Теоретическое введение</w:t>
      </w:r>
      <w:bookmarkEnd w:id="6"/>
    </w:p>
    <w:p w:rsidR="001B48BC" w:rsidRDefault="009A6BE0">
      <w:pPr>
        <w:pStyle w:val="2"/>
      </w:pPr>
      <w:bookmarkStart w:id="7" w:name="этапы-разработки-приложений"/>
      <w:bookmarkStart w:id="8" w:name="_Toc104921113"/>
      <w:r>
        <w:t>Этапы разработки приложений</w:t>
      </w:r>
      <w:bookmarkEnd w:id="8"/>
    </w:p>
    <w:p w:rsidR="001B48BC" w:rsidRDefault="009A6BE0">
      <w:pPr>
        <w:pStyle w:val="FirstParagraph"/>
      </w:pPr>
      <w:r>
        <w:t>Процесс разработки программного обеспечения обычно разделяется на следующие этапы: - планирование, включающее сбор и анализ требований к функционалу и другим характеристикам разрабатываемого прил</w:t>
      </w:r>
      <w:r>
        <w:t>ожения; - проектирование, включающее в себя разработку базовых алгоритмов и спецификаций, определение языка программирования; - непосредственная разработка приложения: - кодирование — по сути создание исходного текста программы (возможно в нескольких вариа</w:t>
      </w:r>
      <w:r>
        <w:t>нтах); - анализ разработанного кода; - сборка, компиляция и разработка исполняемого модуля; - тестирование и отладка, сохранение произведённых изменений; - документирование. Для создания исходного текста программы разработчик может воспользоваться любым уд</w:t>
      </w:r>
      <w:r>
        <w:t>обным для него редактором текста: vi, vim, mceditor, emacs, geany и др. После завершения написания исходного кода программы (возможно состоящей из нескольких файлов), необходимо её скомпилировать и получить исполняемый модуль.</w:t>
      </w:r>
    </w:p>
    <w:p w:rsidR="001B48BC" w:rsidRDefault="009A6BE0">
      <w:pPr>
        <w:pStyle w:val="1"/>
      </w:pPr>
      <w:bookmarkStart w:id="9" w:name="ход-работы"/>
      <w:bookmarkStart w:id="10" w:name="_Toc104921114"/>
      <w:bookmarkEnd w:id="5"/>
      <w:bookmarkEnd w:id="7"/>
      <w:r>
        <w:t>Ход работы</w:t>
      </w:r>
      <w:bookmarkEnd w:id="10"/>
    </w:p>
    <w:p w:rsidR="001B48BC" w:rsidRDefault="009A6BE0">
      <w:pPr>
        <w:pStyle w:val="2"/>
      </w:pPr>
      <w:bookmarkStart w:id="11" w:name="шаг-1"/>
      <w:bookmarkStart w:id="12" w:name="_Toc104921115"/>
      <w:r>
        <w:t>Шаг 1</w:t>
      </w:r>
      <w:bookmarkEnd w:id="12"/>
    </w:p>
    <w:p w:rsidR="001B48BC" w:rsidRDefault="009A6BE0">
      <w:pPr>
        <w:pStyle w:val="FirstParagraph"/>
      </w:pPr>
      <w:r>
        <w:t>В домашнем к</w:t>
      </w:r>
      <w:r>
        <w:t>аталоге создан подкаталог ~/work/os/lab_prog</w:t>
      </w:r>
    </w:p>
    <w:p w:rsidR="001B48BC" w:rsidRDefault="009A6BE0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219700" cy="1397000"/>
            <wp:effectExtent l="0" t="0" r="0" b="0"/>
            <wp:docPr id="25" name="Picture" descr="Создание подкаталог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image/s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9700" cy="139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B48BC" w:rsidRDefault="009A6BE0">
      <w:pPr>
        <w:pStyle w:val="ImageCaption"/>
      </w:pPr>
      <w:r>
        <w:t>Создание подкаталога</w:t>
      </w:r>
    </w:p>
    <w:p w:rsidR="001B48BC" w:rsidRDefault="009A6BE0">
      <w:pPr>
        <w:pStyle w:val="2"/>
      </w:pPr>
      <w:bookmarkStart w:id="13" w:name="шаг-2"/>
      <w:bookmarkStart w:id="14" w:name="_Toc104921116"/>
      <w:bookmarkEnd w:id="11"/>
      <w:r>
        <w:t>Шаг 2</w:t>
      </w:r>
      <w:bookmarkEnd w:id="14"/>
    </w:p>
    <w:p w:rsidR="001B48BC" w:rsidRDefault="009A6BE0">
      <w:pPr>
        <w:pStyle w:val="FirstParagraph"/>
      </w:pPr>
      <w:r>
        <w:t>В каталоге ~/work/os/lab_prog созданы файлы calculate.h, calculate.c, main.c.</w:t>
      </w:r>
    </w:p>
    <w:p w:rsidR="001B48BC" w:rsidRDefault="009A6BE0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1838143"/>
            <wp:effectExtent l="0" t="0" r="0" b="0"/>
            <wp:docPr id="29" name="Picture" descr="Создание файл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image/s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8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B48BC" w:rsidRDefault="009A6BE0">
      <w:pPr>
        <w:pStyle w:val="ImageCaption"/>
      </w:pPr>
      <w:r>
        <w:t>Создание файлов</w:t>
      </w:r>
    </w:p>
    <w:p w:rsidR="001B48BC" w:rsidRDefault="009A6BE0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1574694"/>
            <wp:effectExtent l="0" t="0" r="0" b="0"/>
            <wp:docPr id="32" name="Picture" descr="calculate.h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image/s7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4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B48BC" w:rsidRDefault="009A6BE0">
      <w:pPr>
        <w:pStyle w:val="ImageCaption"/>
      </w:pPr>
      <w:r>
        <w:t>calculate.h</w:t>
      </w:r>
    </w:p>
    <w:p w:rsidR="001B48BC" w:rsidRDefault="009A6BE0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10156031"/>
            <wp:effectExtent l="0" t="0" r="0" b="0"/>
            <wp:docPr id="35" name="Picture" descr="calculate.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image/s8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56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B48BC" w:rsidRDefault="009A6BE0">
      <w:pPr>
        <w:pStyle w:val="ImageCaption"/>
      </w:pPr>
      <w:r>
        <w:lastRenderedPageBreak/>
        <w:t>calculate.c</w:t>
      </w:r>
    </w:p>
    <w:p w:rsidR="001B48BC" w:rsidRDefault="009A6BE0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2951544"/>
            <wp:effectExtent l="0" t="0" r="0" b="0"/>
            <wp:docPr id="38" name="Picture" descr="main.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image/s9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1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B48BC" w:rsidRDefault="009A6BE0">
      <w:pPr>
        <w:pStyle w:val="ImageCaption"/>
      </w:pPr>
      <w:r>
        <w:t>main.c</w:t>
      </w:r>
    </w:p>
    <w:p w:rsidR="001B48BC" w:rsidRDefault="009A6BE0">
      <w:pPr>
        <w:pStyle w:val="2"/>
      </w:pPr>
      <w:bookmarkStart w:id="15" w:name="шаг-3"/>
      <w:bookmarkStart w:id="16" w:name="_Toc104921117"/>
      <w:bookmarkEnd w:id="13"/>
      <w:r>
        <w:t>Шаг 3</w:t>
      </w:r>
      <w:bookmarkEnd w:id="16"/>
    </w:p>
    <w:p w:rsidR="001B48BC" w:rsidRDefault="009A6BE0">
      <w:pPr>
        <w:pStyle w:val="FirstParagraph"/>
      </w:pPr>
      <w:r>
        <w:t>Я выполнил компиляцию программы.</w:t>
      </w:r>
    </w:p>
    <w:p w:rsidR="001B48BC" w:rsidRDefault="009A6BE0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512356"/>
            <wp:effectExtent l="0" t="0" r="0" b="0"/>
            <wp:docPr id="42" name="Picture" descr="Компиляция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image/s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B48BC" w:rsidRDefault="009A6BE0">
      <w:pPr>
        <w:pStyle w:val="ImageCaption"/>
      </w:pPr>
      <w:r>
        <w:t>Компиляция программы</w:t>
      </w:r>
    </w:p>
    <w:p w:rsidR="001B48BC" w:rsidRDefault="009A6BE0">
      <w:pPr>
        <w:pStyle w:val="2"/>
      </w:pPr>
      <w:bookmarkStart w:id="17" w:name="шаг-4"/>
      <w:bookmarkStart w:id="18" w:name="_Toc104921118"/>
      <w:bookmarkEnd w:id="15"/>
      <w:r>
        <w:t>Шаг 4</w:t>
      </w:r>
      <w:bookmarkEnd w:id="18"/>
    </w:p>
    <w:p w:rsidR="001B48BC" w:rsidRDefault="009A6BE0">
      <w:pPr>
        <w:pStyle w:val="FirstParagraph"/>
      </w:pPr>
      <w:r>
        <w:t>Исправил синтаксические ошибки (опечатки)</w:t>
      </w:r>
    </w:p>
    <w:p w:rsidR="001B48BC" w:rsidRDefault="009A6BE0">
      <w:pPr>
        <w:pStyle w:val="2"/>
      </w:pPr>
      <w:bookmarkStart w:id="19" w:name="шаг-5"/>
      <w:bookmarkStart w:id="20" w:name="_Toc104921119"/>
      <w:bookmarkEnd w:id="17"/>
      <w:r>
        <w:t>Шаг 5</w:t>
      </w:r>
      <w:bookmarkEnd w:id="20"/>
    </w:p>
    <w:p w:rsidR="001B48BC" w:rsidRDefault="009A6BE0">
      <w:pPr>
        <w:pStyle w:val="FirstParagraph"/>
      </w:pPr>
      <w:r>
        <w:t>Создал Makefile</w:t>
      </w:r>
    </w:p>
    <w:p w:rsidR="001B48BC" w:rsidRDefault="009A6BE0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2734235"/>
            <wp:effectExtent l="0" t="0" r="0" b="0"/>
            <wp:docPr id="47" name="Picture" descr="Makefil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image/s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4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B48BC" w:rsidRDefault="009A6BE0">
      <w:pPr>
        <w:pStyle w:val="ImageCaption"/>
      </w:pPr>
      <w:r>
        <w:t>Makefile</w:t>
      </w:r>
    </w:p>
    <w:p w:rsidR="001B48BC" w:rsidRDefault="009A6BE0">
      <w:pPr>
        <w:pStyle w:val="2"/>
      </w:pPr>
      <w:bookmarkStart w:id="21" w:name="шаг-6"/>
      <w:bookmarkStart w:id="22" w:name="_Toc104921120"/>
      <w:bookmarkEnd w:id="19"/>
      <w:r>
        <w:t>Шаг 6</w:t>
      </w:r>
      <w:bookmarkEnd w:id="22"/>
    </w:p>
    <w:p w:rsidR="001B48BC" w:rsidRDefault="009A6BE0">
      <w:pPr>
        <w:pStyle w:val="FirstParagraph"/>
      </w:pPr>
      <w:r>
        <w:t>С помощью gdb выполнил отладку.</w:t>
      </w:r>
    </w:p>
    <w:p w:rsidR="001B48BC" w:rsidRDefault="009A6BE0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3241206"/>
            <wp:effectExtent l="0" t="0" r="0" b="0"/>
            <wp:docPr id="51" name="Picture" descr="Отлад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image/s4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1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B48BC" w:rsidRDefault="009A6BE0">
      <w:pPr>
        <w:pStyle w:val="ImageCaption"/>
      </w:pPr>
      <w:r>
        <w:t>Отладка</w:t>
      </w:r>
    </w:p>
    <w:p w:rsidR="001B48BC" w:rsidRDefault="009A6BE0">
      <w:pPr>
        <w:pStyle w:val="2"/>
      </w:pPr>
      <w:bookmarkStart w:id="23" w:name="шаг-7"/>
      <w:bookmarkStart w:id="24" w:name="_Toc104921121"/>
      <w:bookmarkEnd w:id="21"/>
      <w:r>
        <w:t>Шаг 7</w:t>
      </w:r>
      <w:bookmarkEnd w:id="24"/>
    </w:p>
    <w:p w:rsidR="001B48BC" w:rsidRDefault="009A6BE0">
      <w:pPr>
        <w:pStyle w:val="FirstParagraph"/>
      </w:pPr>
      <w:r>
        <w:t>С помощью утилиты splint проанализировал исходный код файлов calculate.c и main.c, увидел 16 предупр</w:t>
      </w:r>
      <w:r>
        <w:t>еждений связанных с преобразованием типов в calculate.c.</w:t>
      </w:r>
    </w:p>
    <w:p w:rsidR="001B48BC" w:rsidRDefault="009A6BE0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5676362"/>
            <wp:effectExtent l="0" t="0" r="0" b="0"/>
            <wp:docPr id="55" name="Picture" descr="Анализ исходного код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image/s5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6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B48BC" w:rsidRDefault="009A6BE0">
      <w:pPr>
        <w:pStyle w:val="ImageCaption"/>
      </w:pPr>
      <w:r>
        <w:t>Анализ исходного кода</w:t>
      </w:r>
    </w:p>
    <w:p w:rsidR="001B48BC" w:rsidRDefault="009A6BE0">
      <w:pPr>
        <w:pStyle w:val="1"/>
      </w:pPr>
      <w:bookmarkStart w:id="25" w:name="вывод"/>
      <w:bookmarkStart w:id="26" w:name="_Toc104921122"/>
      <w:bookmarkEnd w:id="9"/>
      <w:bookmarkEnd w:id="23"/>
      <w:r>
        <w:t>Вывод</w:t>
      </w:r>
      <w:bookmarkEnd w:id="26"/>
    </w:p>
    <w:p w:rsidR="001B48BC" w:rsidRDefault="009A6BE0">
      <w:pPr>
        <w:pStyle w:val="FirstParagraph"/>
      </w:pPr>
      <w:r>
        <w:t>я приобрел простейшие навыки разработки, анализа, тестирования и отладки приложений в ОС типа UNIX/Linux на примере создания наязыке программирования C калькулятора с пр</w:t>
      </w:r>
      <w:r>
        <w:t>остейшими функциями.</w:t>
      </w:r>
    </w:p>
    <w:p w:rsidR="001B48BC" w:rsidRDefault="009A6BE0">
      <w:pPr>
        <w:pStyle w:val="1"/>
      </w:pPr>
      <w:bookmarkStart w:id="27" w:name="контрольные-вопросы"/>
      <w:bookmarkStart w:id="28" w:name="_Toc104921123"/>
      <w:bookmarkEnd w:id="25"/>
      <w:r>
        <w:t>Контрольные вопросы</w:t>
      </w:r>
      <w:bookmarkEnd w:id="28"/>
    </w:p>
    <w:p w:rsidR="001B48BC" w:rsidRDefault="009A6BE0">
      <w:pPr>
        <w:pStyle w:val="2"/>
      </w:pPr>
      <w:bookmarkStart w:id="29" w:name="Xd6c82b612ac2054140d75b5518dfa8b51538e32"/>
      <w:bookmarkStart w:id="30" w:name="_Toc104921124"/>
      <w:r>
        <w:t>1. Как получить информацию о возможностях программ gcc, make, gdb и др.?</w:t>
      </w:r>
      <w:bookmarkEnd w:id="30"/>
    </w:p>
    <w:p w:rsidR="001B48BC" w:rsidRDefault="009A6BE0">
      <w:pPr>
        <w:pStyle w:val="FirstParagraph"/>
      </w:pPr>
      <w:r>
        <w:t>Спросить в интернете или использовать утилиту man, также можно использовать опцию -h у gcc для получения дополнительной информации.</w:t>
      </w:r>
    </w:p>
    <w:p w:rsidR="001B48BC" w:rsidRDefault="009A6BE0">
      <w:pPr>
        <w:pStyle w:val="2"/>
      </w:pPr>
      <w:bookmarkStart w:id="31" w:name="Xdf805d0dfd891cd7e2c2a6745924dfcba706851"/>
      <w:bookmarkStart w:id="32" w:name="_Toc104921125"/>
      <w:bookmarkEnd w:id="29"/>
      <w:r>
        <w:lastRenderedPageBreak/>
        <w:t>2. Назовите и дайте краткую характеристику основным этапам разработки приложений в UNIX.</w:t>
      </w:r>
      <w:bookmarkEnd w:id="32"/>
    </w:p>
    <w:p w:rsidR="001B48BC" w:rsidRDefault="009A6BE0">
      <w:pPr>
        <w:pStyle w:val="FirstParagraph"/>
      </w:pPr>
      <w:r>
        <w:t>Процесс разработки программного обеспечения обычно разделяется на следующие этапы: - планирование, включающее сбор и анализ требований к функционалу и другим характери</w:t>
      </w:r>
      <w:r>
        <w:t xml:space="preserve">стикам разрабатываемого приложения; - проектирование, включающее в себя разработку базовых алгоритмов и спецификаций, определение языка программирования; - непосредственная разработка приложения: - кодирование — по сути создание исходного текста программы </w:t>
      </w:r>
      <w:r>
        <w:t>(возможно в нескольких вариантах); - анализ разработанного кода; - сборка, компиляция и разработка исполняемого модуля; - тестирование и отладка, сохранение произведённых изменений; - документирование. Для создания исходного текста программы разработчик мо</w:t>
      </w:r>
      <w:r>
        <w:t>жет воспользоваться любым удобным для него редактором текста: vi, vim, mceditor, emacs, geany и др. После завершения написания исходного кода программы (возможно состоящей из нескольких файлов), необходимо её скомпилировать и получить исполняемый модуль.</w:t>
      </w:r>
    </w:p>
    <w:p w:rsidR="001B48BC" w:rsidRDefault="009A6BE0">
      <w:pPr>
        <w:pStyle w:val="2"/>
      </w:pPr>
      <w:bookmarkStart w:id="33" w:name="X68bd565a77a4bcd13b2069476d71cbdd2323981"/>
      <w:bookmarkStart w:id="34" w:name="_Toc104921126"/>
      <w:bookmarkEnd w:id="31"/>
      <w:r>
        <w:t>3</w:t>
      </w:r>
      <w:r>
        <w:t>. Что такое суффикс в контексте языка программирования? Приведите примеры использования.</w:t>
      </w:r>
      <w:bookmarkEnd w:id="34"/>
    </w:p>
    <w:p w:rsidR="001B48BC" w:rsidRDefault="009A6BE0">
      <w:pPr>
        <w:pStyle w:val="FirstParagraph"/>
      </w:pPr>
      <w:r>
        <w:t>Суффикс - это составная часть имени файла, например его расширение.</w:t>
      </w:r>
    </w:p>
    <w:p w:rsidR="001B48BC" w:rsidRDefault="009A6BE0">
      <w:pPr>
        <w:pStyle w:val="2"/>
      </w:pPr>
      <w:bookmarkStart w:id="35" w:name="Xd0bcaf587762c109b0ec7fd3c6358e38c68dc01"/>
      <w:bookmarkStart w:id="36" w:name="_Toc104921127"/>
      <w:bookmarkEnd w:id="33"/>
      <w:r>
        <w:t>4. Каково основное назначение компилятора языка С в UNIX?</w:t>
      </w:r>
      <w:bookmarkEnd w:id="36"/>
    </w:p>
    <w:p w:rsidR="001B48BC" w:rsidRDefault="009A6BE0">
      <w:pPr>
        <w:pStyle w:val="FirstParagraph"/>
      </w:pPr>
      <w:r>
        <w:t xml:space="preserve">Преобразование исходного кода программ в </w:t>
      </w:r>
      <w:r>
        <w:t>объектные файлы.</w:t>
      </w:r>
    </w:p>
    <w:p w:rsidR="001B48BC" w:rsidRDefault="009A6BE0">
      <w:pPr>
        <w:pStyle w:val="2"/>
      </w:pPr>
      <w:bookmarkStart w:id="37" w:name="для-чего-предназначена-утилита-make"/>
      <w:bookmarkStart w:id="38" w:name="_Toc104921128"/>
      <w:bookmarkEnd w:id="35"/>
      <w:r>
        <w:t>5. Для чего предназначена утилита make?</w:t>
      </w:r>
      <w:bookmarkEnd w:id="38"/>
    </w:p>
    <w:p w:rsidR="001B48BC" w:rsidRDefault="009A6BE0">
      <w:pPr>
        <w:pStyle w:val="FirstParagraph"/>
      </w:pPr>
      <w:r>
        <w:t>Утилита make позволяет автоматизировать процесс преобразования файлов программы из одной формы в другую, отслеживает взаимосвязи между файлами.</w:t>
      </w:r>
    </w:p>
    <w:p w:rsidR="001B48BC" w:rsidRDefault="009A6BE0">
      <w:pPr>
        <w:pStyle w:val="2"/>
      </w:pPr>
      <w:bookmarkStart w:id="39" w:name="X096da87de321d69e188c89007aa09d39d834b9d"/>
      <w:bookmarkStart w:id="40" w:name="_Toc104921129"/>
      <w:bookmarkEnd w:id="37"/>
      <w:r>
        <w:t>6. Приведите пример структуры Makefile. Дайте характери</w:t>
      </w:r>
      <w:r>
        <w:t>стику основным элементам этого файла.</w:t>
      </w:r>
      <w:bookmarkEnd w:id="40"/>
    </w:p>
    <w:p w:rsidR="001B48BC" w:rsidRDefault="009A6BE0">
      <w:pPr>
        <w:pStyle w:val="FirstParagraph"/>
      </w:pPr>
      <w:r>
        <w:t>В самом простом случае Makefile имеет следующий синтаксис:</w:t>
      </w:r>
    </w:p>
    <w:p w:rsidR="001B48BC" w:rsidRDefault="009A6BE0">
      <w:pPr>
        <w:pStyle w:val="SourceCode"/>
      </w:pPr>
      <w:r>
        <w:rPr>
          <w:rStyle w:val="VerbatimChar"/>
        </w:rPr>
        <w:t>&lt;цель_1&gt; &lt;цель_2&gt; ... : &lt;зависимость_1&gt; &lt;зависимость_2&gt; ...</w:t>
      </w:r>
      <w:r>
        <w:br/>
      </w:r>
      <w:r>
        <w:rPr>
          <w:rStyle w:val="VerbatimChar"/>
        </w:rPr>
        <w:t>&lt;команда 1&gt;</w:t>
      </w:r>
      <w:r>
        <w:br/>
      </w:r>
      <w:r>
        <w:rPr>
          <w:rStyle w:val="VerbatimChar"/>
        </w:rPr>
        <w:t>...</w:t>
      </w:r>
      <w:r>
        <w:br/>
      </w:r>
      <w:r>
        <w:rPr>
          <w:rStyle w:val="VerbatimChar"/>
        </w:rPr>
        <w:t>&lt;команда n&gt;</w:t>
      </w:r>
    </w:p>
    <w:p w:rsidR="001B48BC" w:rsidRDefault="009A6BE0">
      <w:pPr>
        <w:pStyle w:val="FirstParagraph"/>
      </w:pPr>
      <w:r>
        <w:t>Сначала задаётся список целей, разделённых пробелами, за которым идёт д</w:t>
      </w:r>
      <w:r>
        <w:t>воеточие и список зависимостей. Затем в следующих строках указываются команды. Строки с командами обязательно должны начинаться с табуляции.</w:t>
      </w:r>
    </w:p>
    <w:p w:rsidR="001B48BC" w:rsidRDefault="009A6BE0">
      <w:pPr>
        <w:pStyle w:val="a0"/>
      </w:pPr>
      <w:r>
        <w:t>В качестве цели в Makefile может выступать имя файла или название какого-то действия. Зависимость задаёт исходные п</w:t>
      </w:r>
      <w:r>
        <w:t>араметры (условия) для достижения указанной цели. Зависимость также может быть названием какого-то действия. Команды — собственно действия, которые необходимо выполнить для достижения цели. Рассмотрим пример Makefile для написанной выше простейшей программ</w:t>
      </w:r>
      <w:r>
        <w:t>ы, выводящей на экран приветствие ’Hello World!’:</w:t>
      </w:r>
    </w:p>
    <w:p w:rsidR="001B48BC" w:rsidRDefault="009A6BE0">
      <w:pPr>
        <w:pStyle w:val="SourceCode"/>
      </w:pPr>
      <w:r>
        <w:rPr>
          <w:rStyle w:val="VerbatimChar"/>
        </w:rPr>
        <w:lastRenderedPageBreak/>
        <w:t>hello: main.c</w:t>
      </w:r>
      <w:r>
        <w:br/>
      </w:r>
      <w:r>
        <w:rPr>
          <w:rStyle w:val="VerbatimChar"/>
        </w:rPr>
        <w:t>gcc -o hello main.c</w:t>
      </w:r>
    </w:p>
    <w:p w:rsidR="001B48BC" w:rsidRDefault="009A6BE0">
      <w:pPr>
        <w:pStyle w:val="FirstParagraph"/>
      </w:pPr>
      <w:r>
        <w:t>Здесь в первой строке hello — цель, main.c — название файла, который мы хотим скомпилировать; во второй строке, начиная с табуляции, задана команда компиляции gcc с опциями</w:t>
      </w:r>
      <w:r>
        <w:t>. Для запуска программы необходимо в командной строке набрать команду make:</w:t>
      </w:r>
    </w:p>
    <w:p w:rsidR="001B48BC" w:rsidRDefault="009A6BE0">
      <w:pPr>
        <w:pStyle w:val="SourceCode"/>
      </w:pPr>
      <w:r>
        <w:rPr>
          <w:rStyle w:val="VerbatimChar"/>
        </w:rPr>
        <w:t>make</w:t>
      </w:r>
    </w:p>
    <w:p w:rsidR="001B48BC" w:rsidRDefault="009A6BE0">
      <w:pPr>
        <w:pStyle w:val="SourceCode"/>
      </w:pPr>
      <w:r>
        <w:rPr>
          <w:rStyle w:val="VerbatimChar"/>
        </w:rPr>
        <w:t>Общий синтаксис Makefile имеет вид:</w:t>
      </w:r>
      <w:r>
        <w:br/>
      </w:r>
      <w:r>
        <w:rPr>
          <w:rStyle w:val="VerbatimChar"/>
        </w:rPr>
        <w:t>1 target1 [target2...]:[:] [dependment1...]</w:t>
      </w:r>
      <w:r>
        <w:br/>
      </w:r>
      <w:r>
        <w:rPr>
          <w:rStyle w:val="VerbatimChar"/>
        </w:rPr>
        <w:t>2 [(tab)commands] [#commentary]</w:t>
      </w:r>
      <w:r>
        <w:br/>
      </w:r>
      <w:r>
        <w:rPr>
          <w:rStyle w:val="VerbatimChar"/>
        </w:rPr>
        <w:t>3 [(tab)commands] [#commentary]</w:t>
      </w:r>
    </w:p>
    <w:p w:rsidR="001B48BC" w:rsidRDefault="009A6BE0">
      <w:pPr>
        <w:pStyle w:val="FirstParagraph"/>
      </w:pPr>
      <w:r>
        <w:t xml:space="preserve">Здесь знак # определяет начало </w:t>
      </w:r>
      <w:r>
        <w:t xml:space="preserve">комментария (содержимое от знака # и до конца строки не будет обрабатываться. Одинарное двоеточие указывает на то, что последовательность команд должна содержаться в одной строке. Для переноса можно в длинной строке команд можно использовать обратный слэш </w:t>
      </w:r>
      <w:r>
        <w:t>(\). Двойное двоеточие указывает на то, что последовательность команд может содержаться в нескольких последовательных строках</w:t>
      </w:r>
    </w:p>
    <w:p w:rsidR="001B48BC" w:rsidRDefault="009A6BE0">
      <w:pPr>
        <w:pStyle w:val="2"/>
      </w:pPr>
      <w:bookmarkStart w:id="41" w:name="X8b18b984df63c60440ffdfe9b3abd6c0db68247"/>
      <w:bookmarkStart w:id="42" w:name="_Toc104921130"/>
      <w:bookmarkEnd w:id="39"/>
      <w:r>
        <w:t>7. Назовите основное свойство, присущее всем программам отладки. Что необходимо сделать, чтобы его можно было использовать?</w:t>
      </w:r>
      <w:bookmarkEnd w:id="42"/>
    </w:p>
    <w:p w:rsidR="001B48BC" w:rsidRDefault="009A6BE0">
      <w:pPr>
        <w:pStyle w:val="FirstParagraph"/>
      </w:pPr>
      <w:r>
        <w:t>Возмож</w:t>
      </w:r>
      <w:r>
        <w:t>ность останавливать выполнение программы на определенных строчках кода. Для этого нужно установить так называемые брейкпоинты.</w:t>
      </w:r>
    </w:p>
    <w:p w:rsidR="001B48BC" w:rsidRDefault="009A6BE0">
      <w:pPr>
        <w:pStyle w:val="2"/>
      </w:pPr>
      <w:bookmarkStart w:id="43" w:name="Xc60f568d4f0a7000375a8171d2bcce9bf7b5779"/>
      <w:bookmarkStart w:id="44" w:name="_Toc104921131"/>
      <w:bookmarkEnd w:id="41"/>
      <w:r>
        <w:t>8. Назовите и дайте основную характеристику основным командам отладчика gdb.</w:t>
      </w:r>
      <w:bookmarkEnd w:id="44"/>
    </w:p>
    <w:p w:rsidR="001B48BC" w:rsidRDefault="009A6BE0">
      <w:pPr>
        <w:pStyle w:val="FirstParagraph"/>
      </w:pPr>
      <w:r>
        <w:t>Установка брейкопинтов, пошаговое выполнение отлажив</w:t>
      </w:r>
      <w:r>
        <w:t>аемой программы, вывод исходного кода постранично или построчно, возможность узнать значение переменных.</w:t>
      </w:r>
    </w:p>
    <w:p w:rsidR="001B48BC" w:rsidRDefault="009A6BE0">
      <w:pPr>
        <w:pStyle w:val="2"/>
      </w:pPr>
      <w:bookmarkStart w:id="45" w:name="Xc50f296c86d8df46c76b0ced07b0a3eaf4ac0a9"/>
      <w:bookmarkStart w:id="46" w:name="_Toc104921132"/>
      <w:bookmarkEnd w:id="43"/>
      <w:r>
        <w:t>9. Опишите по шагам схему отладки программы, которую Вы использовали при выполнении лабораторной работы.</w:t>
      </w:r>
      <w:bookmarkEnd w:id="46"/>
    </w:p>
    <w:p w:rsidR="001B48BC" w:rsidRDefault="009A6BE0">
      <w:pPr>
        <w:pStyle w:val="Compact"/>
        <w:numPr>
          <w:ilvl w:val="0"/>
          <w:numId w:val="4"/>
        </w:numPr>
      </w:pPr>
      <w:r>
        <w:t>Установка брейкпоинтов</w:t>
      </w:r>
    </w:p>
    <w:p w:rsidR="001B48BC" w:rsidRDefault="009A6BE0">
      <w:pPr>
        <w:pStyle w:val="Compact"/>
        <w:numPr>
          <w:ilvl w:val="0"/>
          <w:numId w:val="4"/>
        </w:numPr>
      </w:pPr>
      <w:r>
        <w:t>Пошаговое исполнение пр</w:t>
      </w:r>
      <w:r>
        <w:t>ограммы и вывод значения переменных</w:t>
      </w:r>
    </w:p>
    <w:p w:rsidR="001B48BC" w:rsidRDefault="009A6BE0">
      <w:pPr>
        <w:pStyle w:val="2"/>
      </w:pPr>
      <w:bookmarkStart w:id="47" w:name="Xcaa6d69a441e6c868d2dee4cef4eb2b9733701f"/>
      <w:bookmarkStart w:id="48" w:name="_Toc104921133"/>
      <w:bookmarkEnd w:id="45"/>
      <w:r>
        <w:t>10. Прокомментируйте реакцию компилятора на синтаксические ошибки в программе при его первом запуске.</w:t>
      </w:r>
      <w:bookmarkEnd w:id="48"/>
    </w:p>
    <w:p w:rsidR="001B48BC" w:rsidRDefault="009A6BE0">
      <w:pPr>
        <w:pStyle w:val="FirstParagraph"/>
      </w:pPr>
      <w:r>
        <w:t>Процесс компиляции аварийно завершается, указывая на ошибки.</w:t>
      </w:r>
    </w:p>
    <w:p w:rsidR="001B48BC" w:rsidRDefault="009A6BE0">
      <w:pPr>
        <w:pStyle w:val="2"/>
      </w:pPr>
      <w:bookmarkStart w:id="49" w:name="Xe8372a98e637e0c00ad26122fa4101b476afdc6"/>
      <w:bookmarkStart w:id="50" w:name="_Toc104921134"/>
      <w:bookmarkEnd w:id="47"/>
      <w:r>
        <w:t>11. Назовите основные средства, повышающие понимание исходного кода программы.</w:t>
      </w:r>
      <w:bookmarkEnd w:id="50"/>
    </w:p>
    <w:p w:rsidR="001B48BC" w:rsidRDefault="009A6BE0">
      <w:pPr>
        <w:pStyle w:val="FirstParagraph"/>
      </w:pPr>
      <w:r>
        <w:t>Комментарии, единый стиль кода, линтеры.</w:t>
      </w:r>
    </w:p>
    <w:p w:rsidR="001B48BC" w:rsidRDefault="009A6BE0">
      <w:pPr>
        <w:pStyle w:val="2"/>
      </w:pPr>
      <w:bookmarkStart w:id="51" w:name="X81cb284616b01edf8901b6a6e14b56f292251dd"/>
      <w:bookmarkStart w:id="52" w:name="_Toc104921135"/>
      <w:bookmarkEnd w:id="49"/>
      <w:r>
        <w:lastRenderedPageBreak/>
        <w:t>12. Каковы основные задачи, решаемые программой splint?</w:t>
      </w:r>
      <w:bookmarkEnd w:id="52"/>
    </w:p>
    <w:p w:rsidR="001B48BC" w:rsidRDefault="009A6BE0">
      <w:pPr>
        <w:pStyle w:val="FirstParagraph"/>
      </w:pPr>
      <w:r>
        <w:t>Увидеть ошибки и предупреждения, указывающие на различные проблемы в коде програ</w:t>
      </w:r>
      <w:r>
        <w:t>ммы.</w:t>
      </w:r>
      <w:bookmarkEnd w:id="27"/>
      <w:bookmarkEnd w:id="51"/>
    </w:p>
    <w:sectPr w:rsidR="001B48BC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A6BE0" w:rsidRDefault="009A6BE0">
      <w:pPr>
        <w:spacing w:after="0"/>
      </w:pPr>
      <w:r>
        <w:separator/>
      </w:r>
    </w:p>
  </w:endnote>
  <w:endnote w:type="continuationSeparator" w:id="0">
    <w:p w:rsidR="009A6BE0" w:rsidRDefault="009A6BE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A6BE0" w:rsidRDefault="009A6BE0">
      <w:r>
        <w:separator/>
      </w:r>
    </w:p>
  </w:footnote>
  <w:footnote w:type="continuationSeparator" w:id="0">
    <w:p w:rsidR="009A6BE0" w:rsidRDefault="009A6BE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B0F6426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0D1EA62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4"/>
    <w:multiLevelType w:val="multilevel"/>
    <w:tmpl w:val="93D6F39C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1B48BC"/>
    <w:rsid w:val="001B48BC"/>
    <w:rsid w:val="00517610"/>
    <w:rsid w:val="009A6BE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7C7E15C9-6F12-4BCC-95E8-1EFDA0FBFD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517610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517610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592</Words>
  <Characters>9081</Characters>
  <Application>Microsoft Office Word</Application>
  <DocSecurity>0</DocSecurity>
  <Lines>75</Lines>
  <Paragraphs>21</Paragraphs>
  <ScaleCrop>false</ScaleCrop>
  <Company>SPecialiST RePack</Company>
  <LinksUpToDate>false</LinksUpToDate>
  <CharactersWithSpaces>10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3</dc:title>
  <dc:creator>Старовойтов Егор Сергеевич</dc:creator>
  <cp:keywords/>
  <cp:lastModifiedBy>Rail-Gun Prototype</cp:lastModifiedBy>
  <cp:revision>3</cp:revision>
  <dcterms:created xsi:type="dcterms:W3CDTF">2022-05-31T17:24:00Z</dcterms:created>
  <dcterms:modified xsi:type="dcterms:W3CDTF">2022-05-31T17:2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 13. Средства, применяемые при разработке программного обеспечения в ОС типа UNIX/Linux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